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52B6391" w:rsidR="00B116B5" w:rsidRPr="0036104E" w:rsidRDefault="00AC3549" w:rsidP="0016246D">
            <w:pPr>
              <w:pStyle w:val="TableParagraph"/>
              <w:spacing w:before="1" w:line="360" w:lineRule="auto"/>
              <w:ind w:left="720"/>
              <w:jc w:val="both"/>
              <w:rPr>
                <w:sz w:val="24"/>
                <w:szCs w:val="24"/>
              </w:rPr>
            </w:pPr>
            <w:r>
              <w:rPr>
                <w:sz w:val="24"/>
                <w:szCs w:val="24"/>
              </w:rPr>
              <w:t>Sai Ganesh Dokala</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0CFE0F9" w:rsidR="00B116B5" w:rsidRPr="0036104E" w:rsidRDefault="00AC3549" w:rsidP="0016246D">
            <w:pPr>
              <w:pStyle w:val="TableParagraph"/>
              <w:spacing w:before="1" w:line="360" w:lineRule="auto"/>
              <w:ind w:left="720"/>
              <w:rPr>
                <w:sz w:val="24"/>
                <w:szCs w:val="24"/>
              </w:rPr>
            </w:pPr>
            <w:r>
              <w:rPr>
                <w:sz w:val="24"/>
                <w:szCs w:val="24"/>
              </w:rPr>
              <w:t>09-09-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509998C" w:rsidR="004B4C4F" w:rsidRDefault="00AC3549" w:rsidP="00A35AC0">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DB2E2" w14:textId="77777777" w:rsidR="0081486B" w:rsidRDefault="0081486B" w:rsidP="00084BC3">
      <w:pPr>
        <w:spacing w:after="0" w:line="240" w:lineRule="auto"/>
      </w:pPr>
      <w:r>
        <w:separator/>
      </w:r>
    </w:p>
  </w:endnote>
  <w:endnote w:type="continuationSeparator" w:id="0">
    <w:p w14:paraId="47D27CFA" w14:textId="77777777" w:rsidR="0081486B" w:rsidRDefault="0081486B"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0DC9D" w14:textId="77777777" w:rsidR="0081486B" w:rsidRDefault="0081486B" w:rsidP="00084BC3">
      <w:pPr>
        <w:spacing w:after="0" w:line="240" w:lineRule="auto"/>
      </w:pPr>
      <w:r>
        <w:separator/>
      </w:r>
    </w:p>
  </w:footnote>
  <w:footnote w:type="continuationSeparator" w:id="0">
    <w:p w14:paraId="3F7C2269" w14:textId="77777777" w:rsidR="0081486B" w:rsidRDefault="0081486B"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B4C4F"/>
    <w:rsid w:val="004C67B2"/>
    <w:rsid w:val="005E45AF"/>
    <w:rsid w:val="0081486B"/>
    <w:rsid w:val="00897235"/>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8</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aiganesh dokala</cp:lastModifiedBy>
  <cp:revision>7</cp:revision>
  <dcterms:created xsi:type="dcterms:W3CDTF">2021-09-01T17:30:00Z</dcterms:created>
  <dcterms:modified xsi:type="dcterms:W3CDTF">2021-09-10T10:19:00Z</dcterms:modified>
</cp:coreProperties>
</file>